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1681D" w14:textId="6CC2C8A0" w:rsidR="00CD3069" w:rsidRPr="002969AB" w:rsidRDefault="006B2903" w:rsidP="00CD3069">
      <w:pPr>
        <w:pStyle w:val="Web"/>
        <w:spacing w:before="0" w:beforeAutospacing="0" w:after="0" w:afterAutospacing="0"/>
        <w:jc w:val="center"/>
        <w:rPr>
          <w:sz w:val="40"/>
          <w:szCs w:val="40"/>
        </w:rPr>
      </w:pPr>
      <w:r w:rsidRPr="002969AB">
        <w:rPr>
          <w:rFonts w:ascii="標楷體" w:eastAsia="標楷體" w:hAnsi="標楷體"/>
          <w:noProof/>
          <w:kern w:val="24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079796F1" wp14:editId="2E6B1483">
                <wp:simplePos x="0" y="0"/>
                <wp:positionH relativeFrom="page">
                  <wp:posOffset>6654800</wp:posOffset>
                </wp:positionH>
                <wp:positionV relativeFrom="paragraph">
                  <wp:posOffset>38100</wp:posOffset>
                </wp:positionV>
                <wp:extent cx="894080" cy="472440"/>
                <wp:effectExtent l="19050" t="38100" r="20320" b="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0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AFCA81" w14:textId="77777777" w:rsidR="006B2903" w:rsidRPr="00336921" w:rsidRDefault="006B2903" w:rsidP="006B2903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33692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0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ADB7B0" w14:textId="77777777" w:rsidR="006B2903" w:rsidRPr="00336921" w:rsidRDefault="006B2903" w:rsidP="006B2903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33692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79796F1" id="Group 26" o:spid="_x0000_s1026" style="position:absolute;left:0;text-align:left;margin-left:524pt;margin-top:3pt;width:70.4pt;height:37.2pt;z-index:251718656;mso-position-horizontal-relative:page;mso-width-relative:margin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">
                  <v:imagedata r:id="rId7" o:title="" grayscale="t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24;width:3956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7CAFCA81" w14:textId="77777777" w:rsidR="006B2903" w:rsidRPr="00336921" w:rsidRDefault="006B2903" w:rsidP="006B2903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336921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.</w:t>
                        </w:r>
                      </w:p>
                    </w:txbxContent>
                  </v:textbox>
                </v:shape>
                <v:shape id="Text Box 29" o:spid="_x0000_s1029" type="#_x0000_t202" style="position:absolute;left:4191;width:3956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26ADB7B0" w14:textId="77777777" w:rsidR="006B2903" w:rsidRPr="00336921" w:rsidRDefault="006B2903" w:rsidP="006B2903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336921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057828" w:rsidRPr="002969AB">
        <w:rPr>
          <w:rFonts w:ascii="標楷體" w:eastAsia="標楷體" w:hAnsi="標楷體" w:cstheme="minorBidi" w:hint="eastAsia"/>
          <w:bCs/>
          <w:kern w:val="24"/>
          <w:sz w:val="40"/>
          <w:szCs w:val="36"/>
          <w:lang w:val="en-GB"/>
        </w:rPr>
        <w:t>集「師」同行</w:t>
      </w:r>
      <w:r w:rsidR="00B41435" w:rsidRPr="002969AB">
        <w:rPr>
          <w:rFonts w:asciiTheme="minorHAnsi" w:eastAsiaTheme="minorEastAsia" w:hAnsi="Calibri" w:cstheme="minorBidi" w:hint="eastAsia"/>
          <w:bCs/>
          <w:kern w:val="24"/>
          <w:sz w:val="40"/>
          <w:szCs w:val="36"/>
          <w:lang w:val="en-GB"/>
        </w:rPr>
        <w:t xml:space="preserve"> </w:t>
      </w:r>
      <w:r w:rsidR="00B41435" w:rsidRPr="002969AB">
        <w:rPr>
          <w:rFonts w:ascii="Times New Roman" w:eastAsiaTheme="minorEastAsia" w:hAnsi="Times New Roman" w:cs="Times New Roman"/>
          <w:bCs/>
          <w:kern w:val="24"/>
          <w:sz w:val="40"/>
          <w:szCs w:val="36"/>
          <w:lang w:val="en-GB"/>
        </w:rPr>
        <w:t>(</w:t>
      </w:r>
      <w:r w:rsidR="00CD3069" w:rsidRPr="002969AB">
        <w:rPr>
          <w:rFonts w:ascii="Times New Roman" w:eastAsiaTheme="minorEastAsia" w:hAnsi="Times New Roman" w:cs="Times New Roman"/>
          <w:bCs/>
          <w:kern w:val="24"/>
          <w:sz w:val="40"/>
          <w:szCs w:val="40"/>
          <w:lang w:val="en-GB"/>
        </w:rPr>
        <w:t>Learning Walk</w:t>
      </w:r>
      <w:r w:rsidR="000B026B" w:rsidRPr="002969AB">
        <w:rPr>
          <w:rFonts w:ascii="Times New Roman" w:eastAsiaTheme="minorEastAsia" w:hAnsi="Times New Roman" w:cs="Times New Roman"/>
          <w:bCs/>
          <w:kern w:val="24"/>
          <w:sz w:val="40"/>
          <w:szCs w:val="40"/>
          <w:lang w:val="en-GB"/>
        </w:rPr>
        <w:t>s</w:t>
      </w:r>
      <w:r w:rsidR="00B41435" w:rsidRPr="002969AB">
        <w:rPr>
          <w:rFonts w:ascii="Times New Roman" w:eastAsiaTheme="minorEastAsia" w:hAnsi="Times New Roman" w:cs="Times New Roman"/>
          <w:bCs/>
          <w:kern w:val="24"/>
          <w:sz w:val="40"/>
          <w:szCs w:val="40"/>
          <w:lang w:val="en-GB"/>
        </w:rPr>
        <w:t>)</w:t>
      </w:r>
    </w:p>
    <w:p w14:paraId="053407DD" w14:textId="32ED2518" w:rsidR="00CD3069" w:rsidRPr="002969AB" w:rsidRDefault="00D5540F" w:rsidP="00CD3069">
      <w:pPr>
        <w:pStyle w:val="Web"/>
        <w:spacing w:before="0" w:beforeAutospacing="0" w:after="0" w:afterAutospacing="0"/>
        <w:jc w:val="center"/>
        <w:rPr>
          <w:rFonts w:ascii="標楷體" w:eastAsia="標楷體" w:hAnsi="標楷體"/>
          <w:sz w:val="36"/>
          <w:szCs w:val="36"/>
        </w:rPr>
      </w:pPr>
      <w:r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 w:eastAsia="zh-HK"/>
        </w:rPr>
        <w:t>學</w:t>
      </w:r>
      <w:r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/>
        </w:rPr>
        <w:t>生</w:t>
      </w:r>
      <w:r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 w:eastAsia="zh-HK"/>
        </w:rPr>
        <w:t>意</w:t>
      </w:r>
      <w:r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/>
        </w:rPr>
        <w:t>見</w:t>
      </w:r>
      <w:r w:rsidR="00D47427"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/>
        </w:rPr>
        <w:t>表</w:t>
      </w:r>
      <w:r w:rsidR="00CC20F7"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 w:eastAsia="zh-HK"/>
        </w:rPr>
        <w:t>﹙</w:t>
      </w:r>
      <w:r w:rsidR="006B2903"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/>
        </w:rPr>
        <w:t>一</w:t>
      </w:r>
      <w:r w:rsidR="00CC20F7" w:rsidRPr="002969AB">
        <w:rPr>
          <w:rFonts w:ascii="標楷體" w:eastAsia="標楷體" w:hAnsi="標楷體" w:cstheme="minorBidi" w:hint="eastAsia"/>
          <w:bCs/>
          <w:kern w:val="24"/>
          <w:sz w:val="36"/>
          <w:szCs w:val="36"/>
          <w:lang w:val="en-GB" w:eastAsia="zh-HK"/>
        </w:rPr>
        <w:t>﹚</w:t>
      </w:r>
    </w:p>
    <w:p w14:paraId="381E6F45" w14:textId="77777777" w:rsidR="00CD3069" w:rsidRPr="002969AB" w:rsidRDefault="00CD3069" w:rsidP="00CD3069">
      <w:pPr>
        <w:spacing w:after="0" w:line="240" w:lineRule="exact"/>
        <w:rPr>
          <w:rFonts w:eastAsia="DengXi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8073"/>
      </w:tblGrid>
      <w:tr w:rsidR="002969AB" w:rsidRPr="002969AB" w14:paraId="6E97C57E" w14:textId="77777777" w:rsidTr="002969AB">
        <w:trPr>
          <w:trHeight w:val="340"/>
        </w:trPr>
        <w:tc>
          <w:tcPr>
            <w:tcW w:w="1838" w:type="dxa"/>
          </w:tcPr>
          <w:p w14:paraId="029F7693" w14:textId="12034B1A" w:rsidR="00BA133E" w:rsidRPr="002969AB" w:rsidRDefault="00D5540F" w:rsidP="00336921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科目</w:t>
            </w:r>
            <w:r w:rsidR="00336921"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：</w:t>
            </w:r>
            <w:r w:rsidR="00860733" w:rsidRPr="002969AB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89400C3" wp14:editId="0A0A7317">
                      <wp:simplePos x="0" y="0"/>
                      <wp:positionH relativeFrom="column">
                        <wp:posOffset>115512</wp:posOffset>
                      </wp:positionH>
                      <wp:positionV relativeFrom="paragraph">
                        <wp:posOffset>7264029</wp:posOffset>
                      </wp:positionV>
                      <wp:extent cx="6040755" cy="1412949"/>
                      <wp:effectExtent l="0" t="0" r="17145" b="15875"/>
                      <wp:wrapNone/>
                      <wp:docPr id="80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40755" cy="1412949"/>
                              </a:xfrm>
                              <a:prstGeom prst="rect">
                                <a:avLst/>
                              </a:prstGeom>
                              <a:noFill/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B4D5C00" id="Rectangle 79" o:spid="_x0000_s1026" style="position:absolute;margin-left:9.1pt;margin-top:571.95pt;width:475.65pt;height:111.2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" filled="f" strokecolor="black [3200]" strokeweight="1pt"/>
                  </w:pict>
                </mc:Fallback>
              </mc:AlternateContent>
            </w:r>
            <w:r w:rsidR="00BA133E" w:rsidRPr="002969AB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F345F8E" wp14:editId="2F49F187">
                      <wp:simplePos x="0" y="0"/>
                      <wp:positionH relativeFrom="column">
                        <wp:posOffset>2312035</wp:posOffset>
                      </wp:positionH>
                      <wp:positionV relativeFrom="paragraph">
                        <wp:posOffset>4370070</wp:posOffset>
                      </wp:positionV>
                      <wp:extent cx="143510" cy="143510"/>
                      <wp:effectExtent l="0" t="0" r="27940" b="27940"/>
                      <wp:wrapNone/>
                      <wp:docPr id="66" name="Oval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oval w14:anchorId="6FF91C1B" id="Oval 65" o:spid="_x0000_s1026" style="position:absolute;margin-left:182.05pt;margin-top:344.1pt;width:11.3pt;height:11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" fillcolor="white [3212]" strokecolor="white [3212]" strokeweight="1pt">
                      <v:stroke joinstyle="miter"/>
                    </v:oval>
                  </w:pict>
                </mc:Fallback>
              </mc:AlternateContent>
            </w:r>
            <w:r w:rsidR="00BA133E" w:rsidRPr="002969AB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E244F64" wp14:editId="72066D84">
                      <wp:simplePos x="0" y="0"/>
                      <wp:positionH relativeFrom="column">
                        <wp:posOffset>2635885</wp:posOffset>
                      </wp:positionH>
                      <wp:positionV relativeFrom="paragraph">
                        <wp:posOffset>6054725</wp:posOffset>
                      </wp:positionV>
                      <wp:extent cx="143510" cy="143510"/>
                      <wp:effectExtent l="0" t="0" r="27940" b="27940"/>
                      <wp:wrapNone/>
                      <wp:docPr id="73" name="Oval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oval w14:anchorId="657F137A" id="Oval 72" o:spid="_x0000_s1026" style="position:absolute;margin-left:207.55pt;margin-top:476.75pt;width:11.3pt;height:11.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" fillcolor="white [3212]" strokecolor="white [3212]" strokeweight="1pt">
                      <v:stroke joinstyle="miter"/>
                    </v:oval>
                  </w:pict>
                </mc:Fallback>
              </mc:AlternateContent>
            </w:r>
            <w:r w:rsidR="00BA133E" w:rsidRPr="002969AB">
              <w:rPr>
                <w:rFonts w:ascii="標楷體" w:eastAsia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BA45803" wp14:editId="6AD15D0E">
                      <wp:simplePos x="0" y="0"/>
                      <wp:positionH relativeFrom="column">
                        <wp:posOffset>1995170</wp:posOffset>
                      </wp:positionH>
                      <wp:positionV relativeFrom="paragraph">
                        <wp:posOffset>2310765</wp:posOffset>
                      </wp:positionV>
                      <wp:extent cx="178435" cy="166370"/>
                      <wp:effectExtent l="0" t="0" r="12065" b="24130"/>
                      <wp:wrapNone/>
                      <wp:docPr id="70" name="Oval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8435" cy="16637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oval w14:anchorId="580DB277" id="Oval 69" o:spid="_x0000_s1026" style="position:absolute;margin-left:157.1pt;margin-top:181.95pt;width:14.05pt;height:13.1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" fillcolor="white [3212]" strokecolor="white [3212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8073" w:type="dxa"/>
          </w:tcPr>
          <w:p w14:paraId="3A9483F9" w14:textId="77777777" w:rsidR="00BA133E" w:rsidRPr="002969AB" w:rsidRDefault="00BA133E">
            <w:pPr>
              <w:rPr>
                <w:rFonts w:eastAsia="DengXian"/>
              </w:rPr>
            </w:pPr>
          </w:p>
        </w:tc>
      </w:tr>
      <w:tr w:rsidR="002969AB" w:rsidRPr="002969AB" w14:paraId="66F0C9BE" w14:textId="77777777" w:rsidTr="002969AB">
        <w:trPr>
          <w:trHeight w:val="340"/>
        </w:trPr>
        <w:tc>
          <w:tcPr>
            <w:tcW w:w="1838" w:type="dxa"/>
          </w:tcPr>
          <w:p w14:paraId="4F80620B" w14:textId="45E59909" w:rsidR="00BA133E" w:rsidRPr="002969AB" w:rsidRDefault="00D5540F" w:rsidP="00BA133E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年</w:t>
            </w: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/>
              </w:rPr>
              <w:t>級</w:t>
            </w:r>
            <w:r w:rsidR="00336921"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：</w:t>
            </w:r>
          </w:p>
        </w:tc>
        <w:tc>
          <w:tcPr>
            <w:tcW w:w="8073" w:type="dxa"/>
          </w:tcPr>
          <w:p w14:paraId="0B3E0FCC" w14:textId="77777777" w:rsidR="00BA133E" w:rsidRPr="002969AB" w:rsidRDefault="00BA133E">
            <w:pPr>
              <w:rPr>
                <w:rFonts w:eastAsia="DengXian"/>
              </w:rPr>
            </w:pPr>
          </w:p>
        </w:tc>
      </w:tr>
      <w:tr w:rsidR="002969AB" w:rsidRPr="002969AB" w14:paraId="07FBC4F8" w14:textId="77777777" w:rsidTr="002969AB">
        <w:trPr>
          <w:trHeight w:val="340"/>
        </w:trPr>
        <w:tc>
          <w:tcPr>
            <w:tcW w:w="1838" w:type="dxa"/>
          </w:tcPr>
          <w:p w14:paraId="3E78668C" w14:textId="08D53CE3" w:rsidR="00BA133E" w:rsidRPr="002969AB" w:rsidRDefault="00D5540F" w:rsidP="00AB477A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任教老</w:t>
            </w: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/>
              </w:rPr>
              <w:t>師</w:t>
            </w:r>
            <w:r w:rsidR="00336921"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：</w:t>
            </w:r>
            <w:r w:rsidR="00AB477A" w:rsidRPr="002969AB">
              <w:rPr>
                <w:rFonts w:ascii="標楷體" w:eastAsia="標楷體" w:hAnsi="標楷體" w:cstheme="minorBidi"/>
                <w:kern w:val="24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8073" w:type="dxa"/>
          </w:tcPr>
          <w:p w14:paraId="2C02F19C" w14:textId="77777777" w:rsidR="00BA133E" w:rsidRPr="002969AB" w:rsidRDefault="00BA133E">
            <w:pPr>
              <w:rPr>
                <w:rFonts w:eastAsia="DengXian"/>
              </w:rPr>
            </w:pPr>
          </w:p>
        </w:tc>
      </w:tr>
      <w:tr w:rsidR="002969AB" w:rsidRPr="002969AB" w14:paraId="56CCD243" w14:textId="77777777" w:rsidTr="002969AB">
        <w:trPr>
          <w:trHeight w:val="340"/>
        </w:trPr>
        <w:tc>
          <w:tcPr>
            <w:tcW w:w="1838" w:type="dxa"/>
          </w:tcPr>
          <w:p w14:paraId="60C002A8" w14:textId="16645C12" w:rsidR="00BA133E" w:rsidRPr="002969AB" w:rsidRDefault="00D5540F" w:rsidP="00BA133E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觀</w:t>
            </w: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/>
              </w:rPr>
              <w:t>察</w:t>
            </w:r>
            <w:r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員</w:t>
            </w:r>
            <w:r w:rsidR="00336921" w:rsidRPr="002969AB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：</w:t>
            </w:r>
          </w:p>
        </w:tc>
        <w:tc>
          <w:tcPr>
            <w:tcW w:w="8073" w:type="dxa"/>
          </w:tcPr>
          <w:p w14:paraId="4132D972" w14:textId="77777777" w:rsidR="00BA133E" w:rsidRPr="002969AB" w:rsidRDefault="00BA133E">
            <w:pPr>
              <w:rPr>
                <w:rFonts w:eastAsia="DengXian"/>
              </w:rPr>
            </w:pPr>
          </w:p>
        </w:tc>
      </w:tr>
    </w:tbl>
    <w:p w14:paraId="0AAB4B1B" w14:textId="77777777" w:rsidR="00BA133E" w:rsidRPr="002969AB" w:rsidRDefault="00CD3069">
      <w:pPr>
        <w:rPr>
          <w:rFonts w:eastAsia="DengXian"/>
        </w:rPr>
      </w:pPr>
      <w:r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6191" behindDoc="1" locked="0" layoutInCell="1" allowOverlap="1" wp14:anchorId="7CEBC690" wp14:editId="7C2D727A">
                <wp:simplePos x="0" y="0"/>
                <wp:positionH relativeFrom="column">
                  <wp:posOffset>3607361</wp:posOffset>
                </wp:positionH>
                <wp:positionV relativeFrom="paragraph">
                  <wp:posOffset>9855</wp:posOffset>
                </wp:positionV>
                <wp:extent cx="2661293" cy="1407795"/>
                <wp:effectExtent l="666750" t="0" r="0" b="4000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1293" cy="1407795"/>
                          <a:chOff x="0" y="0"/>
                          <a:chExt cx="2661293" cy="1407795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2661293" cy="1407795"/>
                            <a:chOff x="0" y="0"/>
                            <a:chExt cx="2661293" cy="1407795"/>
                          </a:xfrm>
                        </wpg:grpSpPr>
                        <wps:wsp>
                          <wps:cNvPr id="57" name="Cloud Callout 56"/>
                          <wps:cNvSpPr/>
                          <wps:spPr>
                            <a:xfrm>
                              <a:off x="0" y="0"/>
                              <a:ext cx="2472055" cy="1407795"/>
                            </a:xfrm>
                            <a:prstGeom prst="cloudCallout">
                              <a:avLst>
                                <a:gd name="adj1" fmla="val -75209"/>
                                <a:gd name="adj2" fmla="val -23662"/>
                              </a:avLst>
                            </a:prstGeom>
                            <a:noFill/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59" name="TextBox 58"/>
                          <wps:cNvSpPr txBox="1"/>
                          <wps:spPr>
                            <a:xfrm>
                              <a:off x="237498" y="178130"/>
                              <a:ext cx="2423795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2F732A7" w14:textId="77777777" w:rsidR="00BA133E" w:rsidRPr="002969AB" w:rsidRDefault="008D6A8F" w:rsidP="00BA133E">
                                <w:pPr>
                                  <w:pStyle w:val="Web"/>
                                  <w:spacing w:before="0" w:beforeAutospacing="0" w:after="0" w:afterAutospacing="0"/>
                                  <w:rPr>
                                    <w:rFonts w:ascii="標楷體" w:eastAsia="標楷體" w:hAnsi="標楷體"/>
                                  </w:rPr>
                                </w:pPr>
                                <w:r w:rsidRPr="002969AB">
                                  <w:rPr>
                                    <w:rFonts w:ascii="標楷體" w:eastAsia="標楷體" w:hAnsi="標楷體" w:cstheme="minorBidi" w:hint="eastAsia"/>
                                    <w:kern w:val="24"/>
                                    <w:lang w:val="en-GB"/>
                                  </w:rPr>
                                  <w:t>知識、</w:t>
                                </w:r>
                                <w:r w:rsidRPr="002969AB">
                                  <w:rPr>
                                    <w:rFonts w:ascii="標楷體" w:eastAsia="標楷體" w:hAnsi="標楷體" w:cstheme="minorBidi"/>
                                    <w:kern w:val="24"/>
                                    <w:lang w:val="en-GB"/>
                                  </w:rPr>
                                  <w:t>技</w:t>
                                </w:r>
                                <w:r w:rsidRPr="002969AB">
                                  <w:rPr>
                                    <w:rFonts w:ascii="標楷體" w:eastAsia="標楷體" w:hAnsi="標楷體" w:cstheme="minorBidi" w:hint="eastAsia"/>
                                    <w:kern w:val="24"/>
                                    <w:lang w:val="en-GB"/>
                                  </w:rPr>
                                  <w:t>能、</w:t>
                                </w:r>
                                <w:r w:rsidRPr="002969AB">
                                  <w:rPr>
                                    <w:rFonts w:ascii="標楷體" w:eastAsia="標楷體" w:hAnsi="標楷體" w:cstheme="minorBidi"/>
                                    <w:kern w:val="24"/>
                                    <w:lang w:val="en-GB"/>
                                  </w:rPr>
                                  <w:t>理</w:t>
                                </w:r>
                                <w:r w:rsidRPr="002969AB">
                                  <w:rPr>
                                    <w:rFonts w:ascii="標楷體" w:eastAsia="標楷體" w:hAnsi="標楷體" w:cstheme="minorBidi" w:hint="eastAsia"/>
                                    <w:kern w:val="24"/>
                                    <w:lang w:val="en-GB"/>
                                  </w:rPr>
                                  <w:t>解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8758" y="403761"/>
                            <a:ext cx="1781175" cy="75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48FB43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4BDBFD73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519702E3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29569DB3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EBC690" id="Group 15" o:spid="_x0000_s1030" style="position:absolute;margin-left:284.05pt;margin-top:.8pt;width:209.55pt;height:110.85pt;z-index:-251660289" coordsize="26612,14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">
                <v:group id="Group 13" o:spid="_x0000_s1031" style="position:absolute;width:26612;height:14077" coordsize="26612,14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  <v:formulas>
                      <v:f eqn="sum #0 0 10800"/>
                      <v:f eqn="sum #1 0 10800"/>
                      <v:f eqn="cosatan2 10800 @0 @1"/>
                      <v:f eqn="sinatan2 10800 @0 @1"/>
                      <v:f eqn="sum @2 10800 0"/>
                      <v:f eqn="sum @3 10800 0"/>
                      <v:f eqn="sum @4 0 #0"/>
                      <v:f eqn="sum @5 0 #1"/>
                      <v:f eqn="mod @6 @7 0"/>
                      <v:f eqn="prod 600 11 1"/>
                      <v:f eqn="sum @8 0 @9"/>
                      <v:f eqn="prod @10 1 3"/>
                      <v:f eqn="prod 600 3 1"/>
                      <v:f eqn="sum @11 @12 0"/>
                      <v:f eqn="prod @13 @6 @8"/>
                      <v:f eqn="prod @13 @7 @8"/>
                      <v:f eqn="sum @14 #0 0"/>
                      <v:f eqn="sum @15 #1 0"/>
                      <v:f eqn="prod 600 8 1"/>
                      <v:f eqn="prod @11 2 1"/>
                      <v:f eqn="sum @18 @19 0"/>
                      <v:f eqn="prod @20 @6 @8"/>
                      <v:f eqn="prod @20 @7 @8"/>
                      <v:f eqn="sum @21 #0 0"/>
                      <v:f eqn="sum @22 #1 0"/>
                      <v:f eqn="prod 600 2 1"/>
                      <v:f eqn="sum #0 600 0"/>
                      <v:f eqn="sum #0 0 600"/>
                      <v:f eqn="sum #1 600 0"/>
                      <v:f eqn="sum #1 0 600"/>
                      <v:f eqn="sum @16 @25 0"/>
                      <v:f eqn="sum @16 0 @25"/>
                      <v:f eqn="sum @17 @25 0"/>
                      <v:f eqn="sum @17 0 @25"/>
                      <v:f eqn="sum @23 @12 0"/>
                      <v:f eqn="sum @23 0 @12"/>
                      <v:f eqn="sum @24 @12 0"/>
                      <v:f eqn="sum @24 0 @12"/>
                      <v:f eqn="val #0"/>
                      <v:f eqn="val #1"/>
                    </v:formulas>
                    <v:path o:extrusionok="f" o:connecttype="custom" o:connectlocs="67,10800;10800,21577;21582,10800;10800,1235;@38,@39" textboxrect="2977,3262,17087,17337"/>
                    <v:handles>
                      <v:h position="#0,#1"/>
                    </v:handles>
                    <o:complex v:ext="view"/>
                  </v:shapetype>
                  <v:shape id="Cloud Callout 56" o:spid="_x0000_s1032" type="#_x0000_t106" style="position:absolute;width:24720;height:14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" adj="-5445,5689" filled="f" strokecolor="black [3200]" strokeweight="1pt">
                    <v:stroke joinstyle="miter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58" o:spid="_x0000_s1033" type="#_x0000_t202" style="position:absolute;left:2374;top:1781;width:24238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" filled="f" stroked="f">
                    <v:textbox style="mso-fit-shape-to-text:t">
                      <w:txbxContent>
                        <w:p w14:paraId="02F732A7" w14:textId="77777777" w:rsidR="00BA133E" w:rsidRPr="002969AB" w:rsidRDefault="008D6A8F" w:rsidP="00BA133E">
                          <w:pPr>
                            <w:pStyle w:val="Web"/>
                            <w:spacing w:before="0" w:beforeAutospacing="0" w:after="0" w:afterAutospacing="0"/>
                            <w:rPr>
                              <w:rFonts w:ascii="標楷體" w:eastAsia="標楷體" w:hAnsi="標楷體"/>
                            </w:rPr>
                          </w:pPr>
                          <w:r w:rsidRPr="002969AB">
                            <w:rPr>
                              <w:rFonts w:ascii="標楷體" w:eastAsia="標楷體" w:hAnsi="標楷體" w:cstheme="minorBidi" w:hint="eastAsia"/>
                              <w:kern w:val="24"/>
                              <w:lang w:val="en-GB"/>
                            </w:rPr>
                            <w:t>知識、</w:t>
                          </w:r>
                          <w:r w:rsidRPr="002969AB">
                            <w:rPr>
                              <w:rFonts w:ascii="標楷體" w:eastAsia="標楷體" w:hAnsi="標楷體" w:cstheme="minorBidi"/>
                              <w:kern w:val="24"/>
                              <w:lang w:val="en-GB"/>
                            </w:rPr>
                            <w:t>技</w:t>
                          </w:r>
                          <w:r w:rsidRPr="002969AB">
                            <w:rPr>
                              <w:rFonts w:ascii="標楷體" w:eastAsia="標楷體" w:hAnsi="標楷體" w:cstheme="minorBidi" w:hint="eastAsia"/>
                              <w:kern w:val="24"/>
                              <w:lang w:val="en-GB"/>
                            </w:rPr>
                            <w:t>能、</w:t>
                          </w:r>
                          <w:r w:rsidRPr="002969AB">
                            <w:rPr>
                              <w:rFonts w:ascii="標楷體" w:eastAsia="標楷體" w:hAnsi="標楷體" w:cstheme="minorBidi"/>
                              <w:kern w:val="24"/>
                              <w:lang w:val="en-GB"/>
                            </w:rPr>
                            <w:t>理</w:t>
                          </w:r>
                          <w:r w:rsidRPr="002969AB">
                            <w:rPr>
                              <w:rFonts w:ascii="標楷體" w:eastAsia="標楷體" w:hAnsi="標楷體" w:cstheme="minorBidi" w:hint="eastAsia"/>
                              <w:kern w:val="24"/>
                              <w:lang w:val="en-GB"/>
                            </w:rPr>
                            <w:t>解</w:t>
                          </w:r>
                        </w:p>
                      </w:txbxContent>
                    </v:textbox>
                  </v:shape>
                </v:group>
                <v:shape id="Text Box 2" o:spid="_x0000_s1034" type="#_x0000_t202" style="position:absolute;left:3087;top:4037;width:17812;height:75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3548FB43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4BDBFD73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519702E3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29569DB3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86CFA76" w14:textId="77777777" w:rsidR="00BA133E" w:rsidRPr="002969AB" w:rsidRDefault="007F1660">
      <w:pPr>
        <w:rPr>
          <w:rFonts w:eastAsia="DengXian"/>
        </w:rPr>
      </w:pPr>
      <w:r w:rsidRPr="002969AB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8DAF5F" wp14:editId="348DD5DC">
                <wp:simplePos x="0" y="0"/>
                <wp:positionH relativeFrom="column">
                  <wp:posOffset>37152</wp:posOffset>
                </wp:positionH>
                <wp:positionV relativeFrom="paragraph">
                  <wp:posOffset>13117</wp:posOffset>
                </wp:positionV>
                <wp:extent cx="2489835" cy="260985"/>
                <wp:effectExtent l="0" t="0" r="0" b="0"/>
                <wp:wrapNone/>
                <wp:docPr id="55" name="Text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83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543803E" w14:textId="0B544A81" w:rsidR="00BA133E" w:rsidRPr="002969AB" w:rsidRDefault="008D6A8F" w:rsidP="00BA133E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這課</w:t>
                            </w:r>
                            <w:r w:rsidR="00D37442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堂</w:t>
                            </w:r>
                            <w:r w:rsidR="00484C23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關於</w:t>
                            </w:r>
                            <w:r w:rsidR="00287121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甚</w:t>
                            </w:r>
                            <w:r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麼</w:t>
                            </w:r>
                            <w:r w:rsidR="00336921" w:rsidRPr="002969AB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8DAF5F" id="TextBox 54" o:spid="_x0000_s1035" type="#_x0000_t202" style="position:absolute;margin-left:2.95pt;margin-top:1.05pt;width:196.05pt;height:20.5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" filled="f" stroked="f">
                <v:textbox style="mso-fit-shape-to-text:t">
                  <w:txbxContent>
                    <w:p w14:paraId="6543803E" w14:textId="0B544A81" w:rsidR="00BA133E" w:rsidRPr="002969AB" w:rsidRDefault="008D6A8F" w:rsidP="00BA133E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這課</w:t>
                      </w:r>
                      <w:r w:rsidR="00D37442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堂</w:t>
                      </w:r>
                      <w:r w:rsidR="00484C23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關於</w:t>
                      </w:r>
                      <w:r w:rsidR="00287121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甚</w:t>
                      </w:r>
                      <w:r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麼</w:t>
                      </w:r>
                      <w:r w:rsidR="00336921" w:rsidRPr="002969AB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</w:p>
    <w:p w14:paraId="37D16ECA" w14:textId="156CA9D6" w:rsidR="00BA133E" w:rsidRPr="002969AB" w:rsidRDefault="00002CDC">
      <w:pPr>
        <w:rPr>
          <w:rFonts w:eastAsia="DengXian"/>
        </w:rPr>
      </w:pPr>
      <w:r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6BC65CB1" wp14:editId="1230766D">
                <wp:simplePos x="0" y="0"/>
                <wp:positionH relativeFrom="column">
                  <wp:posOffset>411378</wp:posOffset>
                </wp:positionH>
                <wp:positionV relativeFrom="paragraph">
                  <wp:posOffset>4247667</wp:posOffset>
                </wp:positionV>
                <wp:extent cx="2747454" cy="1550823"/>
                <wp:effectExtent l="19050" t="95250" r="0" b="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7454" cy="1550823"/>
                          <a:chOff x="0" y="0"/>
                          <a:chExt cx="2748141" cy="1550823"/>
                        </a:xfrm>
                      </wpg:grpSpPr>
                      <wps:wsp>
                        <wps:cNvPr id="72" name="Cloud Callout 71"/>
                        <wps:cNvSpPr/>
                        <wps:spPr>
                          <a:xfrm>
                            <a:off x="0" y="0"/>
                            <a:ext cx="2541270" cy="1254760"/>
                          </a:xfrm>
                          <a:prstGeom prst="cloudCallout">
                            <a:avLst>
                              <a:gd name="adj1" fmla="val 53404"/>
                              <a:gd name="adj2" fmla="val -54370"/>
                            </a:avLst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74" name="TextBox 73"/>
                        <wps:cNvSpPr txBox="1"/>
                        <wps:spPr>
                          <a:xfrm>
                            <a:off x="396496" y="175260"/>
                            <a:ext cx="2042035" cy="2895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0FDD58B" w14:textId="757A62FC" w:rsidR="00BA133E" w:rsidRPr="002969AB" w:rsidRDefault="00287121" w:rsidP="00BA133E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</w:rPr>
                              </w:pP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任務</w:t>
                              </w:r>
                              <w:r w:rsidR="00C42D13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指示</w:t>
                              </w:r>
                              <w:r w:rsidR="0021589E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和</w:t>
                              </w:r>
                              <w:r w:rsidR="006B2903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理解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23786" y="1040283"/>
                            <a:ext cx="1824355" cy="5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B727EA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13831566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26D8B84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63226DE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C65CB1" id="Group 19" o:spid="_x0000_s1036" style="position:absolute;margin-left:32.4pt;margin-top:334.45pt;width:216.35pt;height:122.1pt;z-index:251702272;mso-width-relative:margin;mso-height-relative:margin" coordsize="27481,155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"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Cloud Callout 71" o:spid="_x0000_s1037" type="#_x0000_t106" style="position:absolute;width:25412;height:125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" adj="22335,-944" filled="f" strokecolor="black [3200]" strokeweight="1pt">
                  <v:stroke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3" o:spid="_x0000_s1038" type="#_x0000_t202" style="position:absolute;left:3964;top:1752;width:20421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4Sb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" filled="f" stroked="f">
                  <v:textbox style="mso-fit-shape-to-text:t">
                    <w:txbxContent>
                      <w:p w14:paraId="30FDD58B" w14:textId="757A62FC" w:rsidR="00BA133E" w:rsidRPr="002969AB" w:rsidRDefault="00287121" w:rsidP="00BA133E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</w:rPr>
                        </w:pP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任務</w:t>
                        </w:r>
                        <w:r w:rsidR="00C42D13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指示</w:t>
                        </w:r>
                        <w:r w:rsidR="0021589E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和</w:t>
                        </w:r>
                        <w:r w:rsidR="006B2903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理解</w:t>
                        </w:r>
                      </w:p>
                    </w:txbxContent>
                  </v:textbox>
                </v:shape>
                <v:shape id="Text Box 2" o:spid="_x0000_s1039" type="#_x0000_t202" style="position:absolute;left:9237;top:10402;width:18244;height:5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3EB727EA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13831566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26D8B84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63226DE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2969AB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668F1D39" wp14:editId="13A87613">
                <wp:simplePos x="0" y="0"/>
                <wp:positionH relativeFrom="column">
                  <wp:posOffset>4382841</wp:posOffset>
                </wp:positionH>
                <wp:positionV relativeFrom="paragraph">
                  <wp:posOffset>6071499</wp:posOffset>
                </wp:positionV>
                <wp:extent cx="1848317" cy="1032510"/>
                <wp:effectExtent l="0" t="0" r="0" b="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8317" cy="1032510"/>
                          <a:chOff x="-2" y="0"/>
                          <a:chExt cx="1848904" cy="1032743"/>
                        </a:xfrm>
                      </wpg:grpSpPr>
                      <wps:wsp>
                        <wps:cNvPr id="85" name="Rectangle 84"/>
                        <wps:cNvSpPr/>
                        <wps:spPr>
                          <a:xfrm>
                            <a:off x="0" y="0"/>
                            <a:ext cx="1733797" cy="1007745"/>
                          </a:xfrm>
                          <a:prstGeom prst="rect">
                            <a:avLst/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g:grpSp>
                        <wpg:cNvPr id="23" name="Group 23"/>
                        <wpg:cNvGrpSpPr/>
                        <wpg:grpSpPr>
                          <a:xfrm>
                            <a:off x="-2" y="23737"/>
                            <a:ext cx="1848904" cy="1009006"/>
                            <a:chOff x="-101381" y="-14"/>
                            <a:chExt cx="2630671" cy="1009006"/>
                          </a:xfrm>
                        </wpg:grpSpPr>
                        <wps:wsp>
                          <wps:cNvPr id="88" name="TextBox 87"/>
                          <wps:cNvSpPr txBox="1"/>
                          <wps:spPr>
                            <a:xfrm>
                              <a:off x="-101381" y="-14"/>
                              <a:ext cx="2630671" cy="46355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3082517" w14:textId="7BA74E02" w:rsidR="00BA133E" w:rsidRPr="002969AB" w:rsidRDefault="00C24ACF" w:rsidP="00BA133E">
                                <w:pPr>
                                  <w:pStyle w:val="Web"/>
                                  <w:spacing w:before="0" w:beforeAutospacing="0" w:after="0" w:afterAutospacing="0"/>
                                  <w:rPr>
                                    <w:rFonts w:ascii="標楷體" w:eastAsia="標楷體" w:hAnsi="標楷體"/>
                                  </w:rPr>
                                </w:pPr>
                                <w:r w:rsidRPr="002969AB">
                                  <w:rPr>
                                    <w:rFonts w:ascii="標楷體" w:eastAsia="標楷體" w:hAnsi="標楷體" w:hint="eastAsia"/>
                                  </w:rPr>
                                  <w:t>有信心</w:t>
                                </w:r>
                                <w:r w:rsidR="00E1555D" w:rsidRPr="002969AB">
                                  <w:rPr>
                                    <w:rFonts w:ascii="標楷體" w:eastAsia="標楷體" w:hAnsi="標楷體" w:hint="eastAsia"/>
                                  </w:rPr>
                                  <w:t>分享</w:t>
                                </w:r>
                                <w:r w:rsidRPr="002969AB">
                                  <w:rPr>
                                    <w:rFonts w:ascii="標楷體" w:eastAsia="標楷體" w:hAnsi="標楷體" w:hint="eastAsia"/>
                                  </w:rPr>
                                  <w:t>所學</w:t>
                                </w:r>
                                <w:r w:rsidR="00336921" w:rsidRPr="002969AB">
                                  <w:rPr>
                                    <w:rFonts w:ascii="標楷體" w:eastAsia="標楷體" w:hAnsi="標楷體" w:hint="eastAsia"/>
                                  </w:rPr>
                                  <w:t>？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859" y="427332"/>
                              <a:ext cx="2305773" cy="5816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BE10E9F" w14:textId="77777777" w:rsidR="00CD3069" w:rsidRPr="00CD3069" w:rsidRDefault="00CD3069" w:rsidP="00CD3069">
                                <w:pPr>
                                  <w:spacing w:after="0" w:line="24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3FAB07F" w14:textId="77777777" w:rsidR="00CD3069" w:rsidRPr="00CD3069" w:rsidRDefault="00CD3069" w:rsidP="00CD3069">
                                <w:pPr>
                                  <w:spacing w:after="0" w:line="24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6351BD98" w14:textId="77777777" w:rsidR="00CD3069" w:rsidRPr="00CD3069" w:rsidRDefault="00CD3069" w:rsidP="00CD3069">
                                <w:pPr>
                                  <w:spacing w:after="0" w:line="24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1E358AB" w14:textId="77777777" w:rsidR="00CD3069" w:rsidRPr="00CD3069" w:rsidRDefault="00CD3069" w:rsidP="00CD3069">
                                <w:pPr>
                                  <w:spacing w:after="0" w:line="24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8F1D39" id="Group 25" o:spid="_x0000_s1036" style="position:absolute;margin-left:345.1pt;margin-top:478.05pt;width:145.55pt;height:81.3pt;z-index:251715584;mso-width-relative:margin" coordorigin="" coordsize="18489,10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">
                <v:rect id="Rectangle 84" o:spid="_x0000_s1037" style="position:absolute;width:17337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" filled="f" strokecolor="black [3200]" strokeweight="1pt"/>
                <v:group id="Group 23" o:spid="_x0000_s1038" style="position:absolute;top:237;width:18489;height:10090" coordorigin="-1013" coordsize="26306,1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87" o:spid="_x0000_s1039" type="#_x0000_t202" style="position:absolute;left:-1013;width:26305;height:4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" filled="f" stroked="f">
                    <v:textbox>
                      <w:txbxContent>
                        <w:p w14:paraId="43082517" w14:textId="7BA74E02" w:rsidR="00BA133E" w:rsidRPr="002969AB" w:rsidRDefault="00C24ACF" w:rsidP="00BA133E">
                          <w:pPr>
                            <w:pStyle w:val="Web"/>
                            <w:spacing w:before="0" w:beforeAutospacing="0" w:after="0" w:afterAutospacing="0"/>
                            <w:rPr>
                              <w:rFonts w:ascii="標楷體" w:eastAsia="標楷體" w:hAnsi="標楷體"/>
                            </w:rPr>
                          </w:pPr>
                          <w:r w:rsidRPr="002969AB">
                            <w:rPr>
                              <w:rFonts w:ascii="標楷體" w:eastAsia="標楷體" w:hAnsi="標楷體" w:hint="eastAsia"/>
                            </w:rPr>
                            <w:t>有信心</w:t>
                          </w:r>
                          <w:r w:rsidR="00E1555D" w:rsidRPr="002969AB">
                            <w:rPr>
                              <w:rFonts w:ascii="標楷體" w:eastAsia="標楷體" w:hAnsi="標楷體" w:hint="eastAsia"/>
                            </w:rPr>
                            <w:t>分享</w:t>
                          </w:r>
                          <w:r w:rsidRPr="002969AB">
                            <w:rPr>
                              <w:rFonts w:ascii="標楷體" w:eastAsia="標楷體" w:hAnsi="標楷體" w:hint="eastAsia"/>
                            </w:rPr>
                            <w:t>所學</w:t>
                          </w:r>
                          <w:r w:rsidR="00336921" w:rsidRPr="002969AB">
                            <w:rPr>
                              <w:rFonts w:ascii="標楷體" w:eastAsia="標楷體" w:hAnsi="標楷體" w:hint="eastAsia"/>
                            </w:rPr>
                            <w:t>？</w:t>
                          </w:r>
                        </w:p>
                      </w:txbxContent>
                    </v:textbox>
                  </v:shape>
                  <v:shape id="Text Box 2" o:spid="_x0000_s1040" type="#_x0000_t202" style="position:absolute;left:118;top:4273;width:23058;height:5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  <v:textbox>
                      <w:txbxContent>
                        <w:p w14:paraId="1BE10E9F" w14:textId="77777777" w:rsidR="00CD3069" w:rsidRPr="00CD3069" w:rsidRDefault="00CD3069" w:rsidP="00CD3069">
                          <w:pPr>
                            <w:spacing w:after="0" w:line="240" w:lineRule="auto"/>
                            <w:rPr>
                              <w:sz w:val="24"/>
                              <w:szCs w:val="24"/>
                            </w:rPr>
                          </w:pPr>
                        </w:p>
                        <w:p w14:paraId="23FAB07F" w14:textId="77777777" w:rsidR="00CD3069" w:rsidRPr="00CD3069" w:rsidRDefault="00CD3069" w:rsidP="00CD3069">
                          <w:pPr>
                            <w:spacing w:after="0" w:line="240" w:lineRule="auto"/>
                            <w:rPr>
                              <w:sz w:val="24"/>
                              <w:szCs w:val="24"/>
                            </w:rPr>
                          </w:pPr>
                        </w:p>
                        <w:p w14:paraId="6351BD98" w14:textId="77777777" w:rsidR="00CD3069" w:rsidRPr="00CD3069" w:rsidRDefault="00CD3069" w:rsidP="00CD3069">
                          <w:pPr>
                            <w:spacing w:after="0" w:line="240" w:lineRule="auto"/>
                            <w:rPr>
                              <w:sz w:val="24"/>
                              <w:szCs w:val="24"/>
                            </w:rPr>
                          </w:pPr>
                        </w:p>
                        <w:p w14:paraId="51E358AB" w14:textId="77777777" w:rsidR="00CD3069" w:rsidRPr="00CD3069" w:rsidRDefault="00CD3069" w:rsidP="00CD3069">
                          <w:pPr>
                            <w:spacing w:after="0" w:line="240" w:lineRule="auto"/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287121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7312682C" wp14:editId="32A618D9">
                <wp:simplePos x="0" y="0"/>
                <wp:positionH relativeFrom="column">
                  <wp:posOffset>2348865</wp:posOffset>
                </wp:positionH>
                <wp:positionV relativeFrom="paragraph">
                  <wp:posOffset>6080125</wp:posOffset>
                </wp:positionV>
                <wp:extent cx="1909445" cy="1032510"/>
                <wp:effectExtent l="0" t="0" r="14605" b="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9445" cy="1032510"/>
                          <a:chOff x="0" y="0"/>
                          <a:chExt cx="1909445" cy="1033038"/>
                        </a:xfrm>
                      </wpg:grpSpPr>
                      <wps:wsp>
                        <wps:cNvPr id="84" name="Rectangle 83"/>
                        <wps:cNvSpPr/>
                        <wps:spPr>
                          <a:xfrm>
                            <a:off x="0" y="0"/>
                            <a:ext cx="1909445" cy="1007745"/>
                          </a:xfrm>
                          <a:prstGeom prst="rect">
                            <a:avLst/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87" name="TextBox 86"/>
                        <wps:cNvSpPr txBox="1"/>
                        <wps:spPr>
                          <a:xfrm>
                            <a:off x="0" y="23643"/>
                            <a:ext cx="1884045" cy="28970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CA6E54" w14:textId="73344B17" w:rsidR="00BA133E" w:rsidRPr="002969AB" w:rsidRDefault="00E1555D" w:rsidP="00BA133E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</w:rPr>
                              </w:pP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知道</w:t>
                              </w:r>
                              <w:r w:rsidR="0021589E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有</w:t>
                              </w:r>
                              <w:r w:rsid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甚</w:t>
                              </w:r>
                              <w:r w:rsidR="00C24ACF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麼需要改進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9377" y="285008"/>
                            <a:ext cx="1824355" cy="748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93DAF9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62445F84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74113BB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542CE9D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12682C" id="Group 22" o:spid="_x0000_s1045" style="position:absolute;margin-left:184.95pt;margin-top:478.75pt;width:150.35pt;height:81.3pt;z-index:251711488" coordsize="19094,103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">
                <v:rect id="Rectangle 83" o:spid="_x0000_s1046" style="position:absolute;width:19094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" filled="f" strokecolor="black [3200]" strokeweight="1pt"/>
                <v:shape id="TextBox 86" o:spid="_x0000_s1047" type="#_x0000_t202" style="position:absolute;top:236;width:18840;height:28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" filled="f" stroked="f">
                  <v:textbox style="mso-fit-shape-to-text:t">
                    <w:txbxContent>
                      <w:p w14:paraId="7ACA6E54" w14:textId="73344B17" w:rsidR="00BA133E" w:rsidRPr="002969AB" w:rsidRDefault="00E1555D" w:rsidP="00BA133E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</w:rPr>
                        </w:pP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知道</w:t>
                        </w:r>
                        <w:r w:rsidR="0021589E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有</w:t>
                        </w:r>
                        <w:r w:rsid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甚</w:t>
                        </w:r>
                        <w:r w:rsidR="00C24ACF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麼需要改進</w:t>
                        </w:r>
                      </w:p>
                    </w:txbxContent>
                  </v:textbox>
                </v:shape>
                <v:shape id="Text Box 2" o:spid="_x0000_s1048" type="#_x0000_t202" style="position:absolute;left:593;top:2850;width:18244;height:7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2B93DAF9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62445F84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74113BB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542CE9D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287121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05F3EB46" wp14:editId="194E5A06">
                <wp:simplePos x="0" y="0"/>
                <wp:positionH relativeFrom="margin">
                  <wp:align>right</wp:align>
                </wp:positionH>
                <wp:positionV relativeFrom="paragraph">
                  <wp:posOffset>4223214</wp:posOffset>
                </wp:positionV>
                <wp:extent cx="2411730" cy="1352550"/>
                <wp:effectExtent l="304800" t="0" r="7620" b="3810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1956" cy="1352550"/>
                          <a:chOff x="0" y="47500"/>
                          <a:chExt cx="2412087" cy="1352550"/>
                        </a:xfrm>
                      </wpg:grpSpPr>
                      <wps:wsp>
                        <wps:cNvPr id="75" name="Cloud Callout 74"/>
                        <wps:cNvSpPr/>
                        <wps:spPr>
                          <a:xfrm>
                            <a:off x="0" y="47500"/>
                            <a:ext cx="2376170" cy="1352550"/>
                          </a:xfrm>
                          <a:prstGeom prst="cloudCallout">
                            <a:avLst>
                              <a:gd name="adj1" fmla="val -60494"/>
                              <a:gd name="adj2" fmla="val -46894"/>
                            </a:avLst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76" name="TextBox 75"/>
                        <wps:cNvSpPr txBox="1"/>
                        <wps:spPr>
                          <a:xfrm>
                            <a:off x="153961" y="209887"/>
                            <a:ext cx="2258126" cy="2895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3FE67A5" w14:textId="15129E53" w:rsidR="00BA133E" w:rsidRPr="002969AB" w:rsidRDefault="002969AB" w:rsidP="00BA133E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/>
                                </w:rPr>
                              </w:pPr>
                              <w:r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獨立完成嗎</w:t>
                              </w:r>
                              <w:r w:rsidR="003369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？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7091" y="363349"/>
                            <a:ext cx="1781175" cy="75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A0F982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5290E1BE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1B31170F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454E568B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5F3EB46" id="Group 20" o:spid="_x0000_s1045" style="position:absolute;margin-left:138.7pt;margin-top:332.55pt;width:189.9pt;height:106.5pt;z-index:251705344;mso-position-horizontal:right;mso-position-horizontal-relative:margin;mso-width-relative:margin" coordorigin=",475" coordsize="24120,13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">
                <v:shape id="Cloud Callout 74" o:spid="_x0000_s1046" type="#_x0000_t106" style="position:absolute;top:475;width:23761;height:1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" adj="-2267,671" filled="f" strokecolor="black [3200]" strokeweight="1pt">
                  <v:stroke joinstyle="miter"/>
                </v:shape>
                <v:shape id="TextBox 75" o:spid="_x0000_s1047" type="#_x0000_t202" style="position:absolute;left:1539;top:2098;width:22581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" filled="f" stroked="f">
                  <v:textbox style="mso-fit-shape-to-text:t">
                    <w:txbxContent>
                      <w:p w14:paraId="23FE67A5" w14:textId="15129E53" w:rsidR="00BA133E" w:rsidRPr="002969AB" w:rsidRDefault="002969AB" w:rsidP="00BA133E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/>
                          </w:rPr>
                        </w:pPr>
                        <w:r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獨立完成嗎</w:t>
                        </w:r>
                        <w:r w:rsidR="003369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？</w:t>
                        </w:r>
                      </w:p>
                    </w:txbxContent>
                  </v:textbox>
                </v:shape>
                <v:shape id="Text Box 2" o:spid="_x0000_s1048" type="#_x0000_t202" style="position:absolute;left:1670;top:3633;width:17812;height:75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78A0F982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5290E1BE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1B31170F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454E568B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87121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16608" behindDoc="1" locked="0" layoutInCell="1" allowOverlap="1" wp14:anchorId="21D75C80" wp14:editId="04BC23B5">
                <wp:simplePos x="0" y="0"/>
                <wp:positionH relativeFrom="column">
                  <wp:posOffset>2867660</wp:posOffset>
                </wp:positionH>
                <wp:positionV relativeFrom="paragraph">
                  <wp:posOffset>579755</wp:posOffset>
                </wp:positionV>
                <wp:extent cx="2612390" cy="1436370"/>
                <wp:effectExtent l="266700" t="400050" r="35560" b="304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2390" cy="1436370"/>
                          <a:chOff x="0" y="0"/>
                          <a:chExt cx="2612571" cy="1436914"/>
                        </a:xfrm>
                      </wpg:grpSpPr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6883" y="380010"/>
                            <a:ext cx="1781175" cy="75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FD07A0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321A33A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323C8627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56F36301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8" name="Cloud Callout 57"/>
                        <wps:cNvSpPr/>
                        <wps:spPr>
                          <a:xfrm>
                            <a:off x="0" y="0"/>
                            <a:ext cx="2612571" cy="1436914"/>
                          </a:xfrm>
                          <a:prstGeom prst="cloudCallout">
                            <a:avLst>
                              <a:gd name="adj1" fmla="val -58891"/>
                              <a:gd name="adj2" fmla="val -74348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60" name="TextBox 59"/>
                        <wps:cNvSpPr txBox="1"/>
                        <wps:spPr>
                          <a:xfrm>
                            <a:off x="254459" y="172611"/>
                            <a:ext cx="2314100" cy="48786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4AF412" w14:textId="22DF88A0" w:rsidR="00BA133E" w:rsidRPr="002969AB" w:rsidRDefault="008D6A8F" w:rsidP="00BA133E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</w:rPr>
                              </w:pP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課堂內容</w:t>
                              </w:r>
                              <w:r w:rsidR="002871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能否連繫</w:t>
                              </w: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到一些</w:t>
                              </w:r>
                              <w:r w:rsidR="002871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更大的</w:t>
                              </w: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主題</w:t>
                              </w:r>
                              <w:r w:rsidR="003369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？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D75C80" id="Group 16" o:spid="_x0000_s1053" style="position:absolute;margin-left:225.8pt;margin-top:45.65pt;width:205.7pt;height:113.1pt;z-index:-251599872" coordsize="26125,14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">
                <v:shape id="Text Box 2" o:spid="_x0000_s1054" type="#_x0000_t202" style="position:absolute;left:2968;top:3800;width:17812;height:7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  <v:textbox>
                    <w:txbxContent>
                      <w:p w14:paraId="1CFD07A0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321A33A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323C8627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56F36301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Cloud Callout 57" o:spid="_x0000_s1055" type="#_x0000_t106" style="position:absolute;width:26125;height:14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" adj="-1920,-5259" fillcolor="white [3212]" strokecolor="black [3213]" strokeweight="1pt">
                  <v:stroke joinstyle="miter"/>
                </v:shape>
                <v:shape id="TextBox 59" o:spid="_x0000_s1056" type="#_x0000_t202" style="position:absolute;left:2544;top:1726;width:23141;height:4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" filled="f" stroked="f">
                  <v:textbox style="mso-fit-shape-to-text:t">
                    <w:txbxContent>
                      <w:p w14:paraId="2F4AF412" w14:textId="22DF88A0" w:rsidR="00BA133E" w:rsidRPr="002969AB" w:rsidRDefault="008D6A8F" w:rsidP="00BA133E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</w:rPr>
                        </w:pP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課堂內容</w:t>
                        </w:r>
                        <w:r w:rsidR="002871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能否連繫</w:t>
                        </w: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到一些</w:t>
                        </w:r>
                        <w:r w:rsidR="002871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更大的</w:t>
                        </w: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主題</w:t>
                        </w:r>
                        <w:r w:rsidR="003369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？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B2903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4052269F" wp14:editId="1F98A40C">
                <wp:simplePos x="0" y="0"/>
                <wp:positionH relativeFrom="column">
                  <wp:posOffset>3388360</wp:posOffset>
                </wp:positionH>
                <wp:positionV relativeFrom="paragraph">
                  <wp:posOffset>2391410</wp:posOffset>
                </wp:positionV>
                <wp:extent cx="2840355" cy="1226820"/>
                <wp:effectExtent l="647700" t="76200" r="36195" b="1143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40355" cy="1226820"/>
                          <a:chOff x="59377" y="0"/>
                          <a:chExt cx="2481580" cy="1226820"/>
                        </a:xfrm>
                      </wpg:grpSpPr>
                      <wps:wsp>
                        <wps:cNvPr id="65" name="Oval Callout 64"/>
                        <wps:cNvSpPr/>
                        <wps:spPr>
                          <a:xfrm>
                            <a:off x="59377" y="0"/>
                            <a:ext cx="2481580" cy="1226820"/>
                          </a:xfrm>
                          <a:prstGeom prst="wedgeEllipseCallout">
                            <a:avLst>
                              <a:gd name="adj1" fmla="val -71094"/>
                              <a:gd name="adj2" fmla="val -54892"/>
                            </a:avLst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69" name="TextBox 68"/>
                        <wps:cNvSpPr txBox="1"/>
                        <wps:spPr>
                          <a:xfrm>
                            <a:off x="264460" y="18749"/>
                            <a:ext cx="2038786" cy="7356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170BE4" w14:textId="4E25D2CC" w:rsidR="00D37442" w:rsidRPr="002969AB" w:rsidRDefault="0021589E" w:rsidP="00BA133E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 w:cstheme="minorBidi"/>
                                  <w:kern w:val="24"/>
                                  <w:lang w:val="en-GB"/>
                                </w:rPr>
                              </w:pP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不</w:t>
                              </w:r>
                              <w:r w:rsidR="006B2903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看黑板</w:t>
                              </w:r>
                              <w:r w:rsidR="002871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亦能</w:t>
                              </w:r>
                              <w:r w:rsidR="006B2903" w:rsidRPr="002969AB">
                                <w:rPr>
                                  <w:rFonts w:ascii="標楷體" w:eastAsia="標楷體" w:hAnsi="標楷體" w:cstheme="minorBidi"/>
                                  <w:kern w:val="24"/>
                                  <w:lang w:val="en-GB"/>
                                </w:rPr>
                                <w:br/>
                              </w:r>
                              <w:r w:rsidR="002871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明白</w:t>
                              </w:r>
                              <w:r w:rsidR="008D6A8F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課堂的目標是</w:t>
                              </w:r>
                              <w:r w:rsidR="00287121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甚</w:t>
                              </w:r>
                              <w:r w:rsidR="008D6A8F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麼</w:t>
                              </w:r>
                            </w:p>
                            <w:p w14:paraId="154D7AD2" w14:textId="09C48FC4" w:rsidR="00BA133E" w:rsidRPr="002969AB" w:rsidRDefault="00BA133E" w:rsidP="00BA133E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08758" y="522514"/>
                            <a:ext cx="1994535" cy="474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AFA32F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3F1437A3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05A741E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7C982503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052269F" id="Group 17" o:spid="_x0000_s1057" style="position:absolute;margin-left:266.8pt;margin-top:188.3pt;width:223.65pt;height:96.6pt;z-index:251696128;mso-width-relative:margin" coordorigin="593" coordsize="24815,12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"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Oval Callout 64" o:spid="_x0000_s1058" type="#_x0000_t63" style="position:absolute;left:593;width:24816;height:1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" adj="-4556,-1057" filled="f" strokecolor="black [3200]" strokeweight="1pt"/>
                <v:shape id="TextBox 68" o:spid="_x0000_s1059" type="#_x0000_t202" style="position:absolute;left:2644;top:187;width:20388;height:7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" filled="f" stroked="f">
                  <v:textbox>
                    <w:txbxContent>
                      <w:p w14:paraId="1D170BE4" w14:textId="4E25D2CC" w:rsidR="00D37442" w:rsidRPr="002969AB" w:rsidRDefault="0021589E" w:rsidP="00BA133E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 w:cstheme="minorBidi"/>
                            <w:kern w:val="24"/>
                            <w:lang w:val="en-GB"/>
                          </w:rPr>
                        </w:pP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不</w:t>
                        </w:r>
                        <w:r w:rsidR="006B2903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看黑板</w:t>
                        </w:r>
                        <w:r w:rsidR="002871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亦能</w:t>
                        </w:r>
                        <w:r w:rsidR="006B2903" w:rsidRPr="002969AB">
                          <w:rPr>
                            <w:rFonts w:ascii="標楷體" w:eastAsia="標楷體" w:hAnsi="標楷體" w:cstheme="minorBidi"/>
                            <w:kern w:val="24"/>
                            <w:lang w:val="en-GB"/>
                          </w:rPr>
                          <w:br/>
                        </w:r>
                        <w:r w:rsidR="002871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明白</w:t>
                        </w:r>
                        <w:r w:rsidR="008D6A8F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課堂的目標是</w:t>
                        </w:r>
                        <w:r w:rsidR="00287121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甚</w:t>
                        </w:r>
                        <w:r w:rsidR="008D6A8F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麼</w:t>
                        </w:r>
                      </w:p>
                      <w:p w14:paraId="154D7AD2" w14:textId="09C48FC4" w:rsidR="00BA133E" w:rsidRPr="002969AB" w:rsidRDefault="00BA133E" w:rsidP="00BA133E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/>
                          </w:rPr>
                        </w:pPr>
                      </w:p>
                    </w:txbxContent>
                  </v:textbox>
                </v:shape>
                <v:shape id="Text Box 3" o:spid="_x0000_s1060" type="#_x0000_t202" style="position:absolute;left:3087;top:5225;width:19945;height:47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7AAFA32F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3F1437A3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05A741E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7C982503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60733" w:rsidRPr="002969AB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D2A80B" wp14:editId="4E807F72">
                <wp:simplePos x="0" y="0"/>
                <wp:positionH relativeFrom="page">
                  <wp:posOffset>1002665</wp:posOffset>
                </wp:positionH>
                <wp:positionV relativeFrom="paragraph">
                  <wp:posOffset>5801550</wp:posOffset>
                </wp:positionV>
                <wp:extent cx="5812790" cy="260985"/>
                <wp:effectExtent l="0" t="0" r="0" b="0"/>
                <wp:wrapNone/>
                <wp:docPr id="77" name="Text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279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4C4661" w14:textId="3831A0C6" w:rsidR="00BA133E" w:rsidRPr="002969AB" w:rsidRDefault="00C24ACF" w:rsidP="00BA133E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 xml:space="preserve"> </w:t>
                            </w:r>
                            <w:r w:rsidRPr="002969AB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 xml:space="preserve">  </w:t>
                            </w:r>
                            <w:r w:rsidR="008D6A8F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你如何得知自己</w:t>
                            </w:r>
                            <w:r w:rsidR="00EC3F96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已</w:t>
                            </w:r>
                            <w:r w:rsidR="008D6A8F" w:rsidRPr="002969AB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>成</w:t>
                            </w:r>
                            <w:r w:rsidR="008D6A8F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功</w:t>
                            </w:r>
                            <w:r w:rsidR="00336921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D2A80B" id="TextBox 76" o:spid="_x0000_s1061" type="#_x0000_t202" style="position:absolute;margin-left:78.95pt;margin-top:456.8pt;width:457.7pt;height:20.55pt;z-index:2516776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" filled="f" stroked="f">
                <v:textbox style="mso-fit-shape-to-text:t">
                  <w:txbxContent>
                    <w:p w14:paraId="5E4C4661" w14:textId="3831A0C6" w:rsidR="00BA133E" w:rsidRPr="002969AB" w:rsidRDefault="00C24ACF" w:rsidP="00BA133E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 xml:space="preserve"> </w:t>
                      </w:r>
                      <w:r w:rsidRPr="002969AB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 xml:space="preserve">  </w:t>
                      </w:r>
                      <w:r w:rsidR="008D6A8F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你如何得知自己</w:t>
                      </w:r>
                      <w:r w:rsidR="00EC3F96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已</w:t>
                      </w:r>
                      <w:r w:rsidR="008D6A8F" w:rsidRPr="002969AB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>成</w:t>
                      </w:r>
                      <w:r w:rsidR="008D6A8F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功</w:t>
                      </w:r>
                      <w:r w:rsidR="00336921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60733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5FB65D5C" wp14:editId="72288AC1">
                <wp:simplePos x="0" y="0"/>
                <wp:positionH relativeFrom="column">
                  <wp:posOffset>389148</wp:posOffset>
                </wp:positionH>
                <wp:positionV relativeFrom="paragraph">
                  <wp:posOffset>6077296</wp:posOffset>
                </wp:positionV>
                <wp:extent cx="1909445" cy="1033038"/>
                <wp:effectExtent l="0" t="0" r="14605" b="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9445" cy="1033038"/>
                          <a:chOff x="0" y="0"/>
                          <a:chExt cx="1909445" cy="1033038"/>
                        </a:xfrm>
                      </wpg:grpSpPr>
                      <wps:wsp>
                        <wps:cNvPr id="82" name="Rectangle 81"/>
                        <wps:cNvSpPr/>
                        <wps:spPr>
                          <a:xfrm>
                            <a:off x="0" y="0"/>
                            <a:ext cx="1909445" cy="1007745"/>
                          </a:xfrm>
                          <a:prstGeom prst="rect">
                            <a:avLst/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81" name="TextBox 80"/>
                        <wps:cNvSpPr txBox="1"/>
                        <wps:spPr>
                          <a:xfrm>
                            <a:off x="23750" y="23703"/>
                            <a:ext cx="1771650" cy="2895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7CA699D" w14:textId="2581E97C" w:rsidR="00BA133E" w:rsidRPr="002969AB" w:rsidRDefault="00287121" w:rsidP="00BA133E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</w:rPr>
                              </w:pP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期望達到甚麼</w:t>
                              </w:r>
                              <w:r w:rsid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水平</w:t>
                              </w:r>
                              <w:r w:rsidR="00336921" w:rsidRPr="002969AB">
                                <w:rPr>
                                  <w:rFonts w:ascii="標楷體" w:eastAsia="標楷體" w:hAnsi="標楷體" w:hint="eastAsia"/>
                                </w:rPr>
                                <w:t>？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875" y="285008"/>
                            <a:ext cx="1824355" cy="748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76124E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6FA93F55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4AEF899A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627EBE2C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B65D5C" id="Group 21" o:spid="_x0000_s1062" style="position:absolute;margin-left:30.65pt;margin-top:478.55pt;width:150.35pt;height:81.35pt;z-index:251708416" coordsize="19094,103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">
                <v:rect id="Rectangle 81" o:spid="_x0000_s1063" style="position:absolute;width:19094;height:100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" filled="f" strokecolor="black [3200]" strokeweight="1pt"/>
                <v:shape id="TextBox 80" o:spid="_x0000_s1064" type="#_x0000_t202" style="position:absolute;left:237;top:237;width:17717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" filled="f" stroked="f">
                  <v:textbox style="mso-fit-shape-to-text:t">
                    <w:txbxContent>
                      <w:p w14:paraId="47CA699D" w14:textId="2581E97C" w:rsidR="00BA133E" w:rsidRPr="002969AB" w:rsidRDefault="00287121" w:rsidP="00BA133E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</w:rPr>
                        </w:pP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期望達到甚麼</w:t>
                        </w:r>
                        <w:r w:rsid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水平</w:t>
                        </w:r>
                        <w:r w:rsidR="00336921" w:rsidRPr="002969AB">
                          <w:rPr>
                            <w:rFonts w:ascii="標楷體" w:eastAsia="標楷體" w:hAnsi="標楷體" w:hint="eastAsia"/>
                          </w:rPr>
                          <w:t>？</w:t>
                        </w:r>
                      </w:p>
                    </w:txbxContent>
                  </v:textbox>
                </v:shape>
                <v:shape id="Text Box 2" o:spid="_x0000_s1065" type="#_x0000_t202" style="position:absolute;left:118;top:2850;width:18244;height:7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7F76124E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6FA93F55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4AEF899A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627EBE2C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D3069" w:rsidRPr="002969AB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600361" wp14:editId="366E5E0E">
                <wp:simplePos x="0" y="0"/>
                <wp:positionH relativeFrom="column">
                  <wp:posOffset>55237</wp:posOffset>
                </wp:positionH>
                <wp:positionV relativeFrom="paragraph">
                  <wp:posOffset>3951720</wp:posOffset>
                </wp:positionV>
                <wp:extent cx="2847340" cy="260985"/>
                <wp:effectExtent l="0" t="0" r="0" b="0"/>
                <wp:wrapNone/>
                <wp:docPr id="71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734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133113" w14:textId="1AC5A646" w:rsidR="00BA133E" w:rsidRPr="002969AB" w:rsidRDefault="00287121" w:rsidP="00BA133E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你正在做甚</w:t>
                            </w:r>
                            <w:r w:rsidR="00B638AD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麼</w:t>
                            </w:r>
                            <w:r w:rsidR="00336921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00361" id="TextBox 70" o:spid="_x0000_s1066" type="#_x0000_t202" style="position:absolute;margin-left:4.35pt;margin-top:311.15pt;width:224.2pt;height:20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" filled="f" stroked="f">
                <v:textbox style="mso-fit-shape-to-text:t">
                  <w:txbxContent>
                    <w:p w14:paraId="00133113" w14:textId="1AC5A646" w:rsidR="00BA133E" w:rsidRPr="002969AB" w:rsidRDefault="00287121" w:rsidP="00BA133E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你正在做甚</w:t>
                      </w:r>
                      <w:r w:rsidR="00B638AD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麼</w:t>
                      </w:r>
                      <w:r w:rsidR="00336921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="00CD3069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431B134E" wp14:editId="00C07779">
                <wp:simplePos x="0" y="0"/>
                <wp:positionH relativeFrom="column">
                  <wp:posOffset>412495</wp:posOffset>
                </wp:positionH>
                <wp:positionV relativeFrom="paragraph">
                  <wp:posOffset>2621148</wp:posOffset>
                </wp:positionV>
                <wp:extent cx="2256790" cy="1254760"/>
                <wp:effectExtent l="19050" t="247650" r="29210" b="4064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790" cy="1254760"/>
                          <a:chOff x="0" y="0"/>
                          <a:chExt cx="2256790" cy="1254760"/>
                        </a:xfrm>
                      </wpg:grpSpPr>
                      <wps:wsp>
                        <wps:cNvPr id="61" name="Cloud Callout 60"/>
                        <wps:cNvSpPr/>
                        <wps:spPr>
                          <a:xfrm>
                            <a:off x="0" y="0"/>
                            <a:ext cx="2256790" cy="1254760"/>
                          </a:xfrm>
                          <a:prstGeom prst="cloudCallout">
                            <a:avLst>
                              <a:gd name="adj1" fmla="val 47782"/>
                              <a:gd name="adj2" fmla="val -65752"/>
                            </a:avLst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64" name="TextBox 63"/>
                        <wps:cNvSpPr txBox="1"/>
                        <wps:spPr>
                          <a:xfrm>
                            <a:off x="356260" y="130628"/>
                            <a:ext cx="1695450" cy="28956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8D303E3" w14:textId="75EE3F8F" w:rsidR="00BA133E" w:rsidRPr="002969AB" w:rsidRDefault="008D6A8F" w:rsidP="00BA133E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</w:rPr>
                              </w:pP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課</w:t>
                              </w:r>
                              <w:r w:rsidR="00D37442"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堂任務</w:t>
                              </w:r>
                              <w:r w:rsidR="00855303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v</w:t>
                              </w:r>
                              <w:r w:rsidR="00855303">
                                <w:rPr>
                                  <w:rFonts w:ascii="標楷體" w:eastAsia="標楷體" w:hAnsi="標楷體" w:cstheme="minorBidi"/>
                                  <w:kern w:val="24"/>
                                  <w:lang w:val="en-GB"/>
                                </w:rPr>
                                <w:t>s</w:t>
                              </w:r>
                              <w:r w:rsidRPr="002969AB">
                                <w:rPr>
                                  <w:rFonts w:ascii="標楷體" w:eastAsia="標楷體" w:hAnsi="標楷體" w:cstheme="minorBidi" w:hint="eastAsia"/>
                                  <w:kern w:val="24"/>
                                  <w:lang w:val="en-GB"/>
                                </w:rPr>
                                <w:t>學習</w:t>
                              </w:r>
                              <w:r w:rsidR="00336921" w:rsidRPr="002969AB">
                                <w:rPr>
                                  <w:rFonts w:ascii="標楷體" w:eastAsia="標楷體" w:hAnsi="標楷體" w:hint="eastAsia"/>
                                </w:rPr>
                                <w:t>？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507" y="368135"/>
                            <a:ext cx="1567180" cy="593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42EDAF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02A53D34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18299337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0E01559D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1B134E" id="Group 18" o:spid="_x0000_s1067" style="position:absolute;margin-left:32.5pt;margin-top:206.4pt;width:177.7pt;height:98.8pt;z-index:251699200" coordsize="22567,12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"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Cloud Callout 60" o:spid="_x0000_s1068" type="#_x0000_t106" style="position:absolute;width:22567;height:125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" adj="21121,-3402" filled="f" strokecolor="black [3200]" strokeweight="1pt">
                  <v:stroke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3" o:spid="_x0000_s1069" type="#_x0000_t202" style="position:absolute;left:3562;top:1306;width:16955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hJG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" filled="f" stroked="f">
                  <v:textbox style="mso-fit-shape-to-text:t">
                    <w:txbxContent>
                      <w:p w14:paraId="08D303E3" w14:textId="75EE3F8F" w:rsidR="00BA133E" w:rsidRPr="002969AB" w:rsidRDefault="008D6A8F" w:rsidP="00BA133E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</w:rPr>
                        </w:pP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課</w:t>
                        </w:r>
                        <w:r w:rsidR="00D37442"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堂任務</w:t>
                        </w:r>
                        <w:r w:rsidR="00855303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v</w:t>
                        </w:r>
                        <w:r w:rsidR="00855303">
                          <w:rPr>
                            <w:rFonts w:ascii="標楷體" w:eastAsia="標楷體" w:hAnsi="標楷體" w:cstheme="minorBidi"/>
                            <w:kern w:val="24"/>
                            <w:lang w:val="en-GB"/>
                          </w:rPr>
                          <w:t>s</w:t>
                        </w:r>
                        <w:r w:rsidRPr="002969AB">
                          <w:rPr>
                            <w:rFonts w:ascii="標楷體" w:eastAsia="標楷體" w:hAnsi="標楷體" w:cstheme="minorBidi" w:hint="eastAsia"/>
                            <w:kern w:val="24"/>
                            <w:lang w:val="en-GB"/>
                          </w:rPr>
                          <w:t>學習</w:t>
                        </w:r>
                        <w:r w:rsidR="00336921" w:rsidRPr="002969AB">
                          <w:rPr>
                            <w:rFonts w:ascii="標楷體" w:eastAsia="標楷體" w:hAnsi="標楷體" w:hint="eastAsia"/>
                          </w:rPr>
                          <w:t>？</w:t>
                        </w:r>
                      </w:p>
                    </w:txbxContent>
                  </v:textbox>
                </v:shape>
                <v:shape id="Text Box 2" o:spid="_x0000_s1070" type="#_x0000_t202" style="position:absolute;left:2375;top:3681;width:15671;height:5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6042EDAF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02A53D34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18299337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0E01559D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D3069" w:rsidRPr="002969AB"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72B41227" wp14:editId="01296107">
                <wp:simplePos x="0" y="0"/>
                <wp:positionH relativeFrom="column">
                  <wp:posOffset>9137</wp:posOffset>
                </wp:positionH>
                <wp:positionV relativeFrom="paragraph">
                  <wp:posOffset>92133</wp:posOffset>
                </wp:positionV>
                <wp:extent cx="2472055" cy="1450975"/>
                <wp:effectExtent l="19050" t="266700" r="42545" b="3492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2055" cy="1450975"/>
                          <a:chOff x="0" y="0"/>
                          <a:chExt cx="2472055" cy="1450975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2472055" cy="1450975"/>
                            <a:chOff x="0" y="0"/>
                            <a:chExt cx="2472055" cy="1450975"/>
                          </a:xfrm>
                        </wpg:grpSpPr>
                        <wps:wsp>
                          <wps:cNvPr id="53" name="Cloud Callout 52"/>
                          <wps:cNvSpPr/>
                          <wps:spPr>
                            <a:xfrm>
                              <a:off x="0" y="0"/>
                              <a:ext cx="2472055" cy="1450975"/>
                            </a:xfrm>
                            <a:prstGeom prst="cloudCallout">
                              <a:avLst>
                                <a:gd name="adj1" fmla="val 46904"/>
                                <a:gd name="adj2" fmla="val -64495"/>
                              </a:avLst>
                            </a:prstGeom>
                            <a:noFill/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54" name="TextBox 53"/>
                          <wps:cNvSpPr txBox="1"/>
                          <wps:spPr>
                            <a:xfrm>
                              <a:off x="261258" y="178130"/>
                              <a:ext cx="1695450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07B2230" w14:textId="77777777" w:rsidR="00BA133E" w:rsidRPr="002969AB" w:rsidRDefault="008D6A8F" w:rsidP="00BA133E">
                                <w:pPr>
                                  <w:pStyle w:val="Web"/>
                                  <w:spacing w:before="0" w:beforeAutospacing="0" w:after="0" w:afterAutospacing="0"/>
                                  <w:rPr>
                                    <w:rFonts w:ascii="標楷體" w:eastAsia="標楷體" w:hAnsi="標楷體"/>
                                  </w:rPr>
                                </w:pPr>
                                <w:r w:rsidRPr="002969AB">
                                  <w:rPr>
                                    <w:rFonts w:ascii="標楷體" w:eastAsia="標楷體" w:hAnsi="標楷體" w:hint="eastAsia"/>
                                  </w:rPr>
                                  <w:t>開放式問題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008" y="391885"/>
                            <a:ext cx="1781175" cy="759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C8CF72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59CB1D2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602A7214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0" w:name="_GoBack"/>
                              <w:bookmarkEnd w:id="0"/>
                            </w:p>
                            <w:p w14:paraId="57674E58" w14:textId="77777777" w:rsidR="00CD3069" w:rsidRPr="00CD3069" w:rsidRDefault="00CD3069" w:rsidP="00CD3069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B41227" id="Group 14" o:spid="_x0000_s1071" style="position:absolute;margin-left:.7pt;margin-top:7.25pt;width:194.65pt;height:114.25pt;z-index:251686912" coordsize="24720,14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">
                <v:group id="Group 12" o:spid="_x0000_s1072" style="position:absolute;width:24720;height:14509" coordsize="24720,14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Cloud Callout 52" o:spid="_x0000_s1073" type="#_x0000_t106" style="position:absolute;width:24720;height:145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" adj="20931,-3131" filled="f" strokecolor="black [3200]" strokeweight="1pt">
                    <v:stroke joinstyle="miter"/>
                  </v:shape>
                  <v:shape id="TextBox 53" o:spid="_x0000_s1074" type="#_x0000_t202" style="position:absolute;left:2612;top:1781;width:16955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tj7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CPS2PvBAAAA2wAAAA8AAAAA&#10;AAAAAAAAAAAABwIAAGRycy9kb3ducmV2LnhtbFBLBQYAAAAAAwADALcAAAD1AgAAAAA=&#10;" filled="f" stroked="f">
                    <v:textbox style="mso-fit-shape-to-text:t">
                      <w:txbxContent>
                        <w:p w14:paraId="407B2230" w14:textId="77777777" w:rsidR="00BA133E" w:rsidRPr="002969AB" w:rsidRDefault="008D6A8F" w:rsidP="00BA133E">
                          <w:pPr>
                            <w:pStyle w:val="Web"/>
                            <w:spacing w:before="0" w:beforeAutospacing="0" w:after="0" w:afterAutospacing="0"/>
                            <w:rPr>
                              <w:rFonts w:ascii="標楷體" w:eastAsia="標楷體" w:hAnsi="標楷體"/>
                            </w:rPr>
                          </w:pPr>
                          <w:r w:rsidRPr="002969AB">
                            <w:rPr>
                              <w:rFonts w:ascii="標楷體" w:eastAsia="標楷體" w:hAnsi="標楷體" w:hint="eastAsia"/>
                            </w:rPr>
                            <w:t>開放式問題</w:t>
                          </w:r>
                        </w:p>
                      </w:txbxContent>
                    </v:textbox>
                  </v:shape>
                </v:group>
                <v:shape id="Text Box 2" o:spid="_x0000_s1075" type="#_x0000_t202" style="position:absolute;left:2850;top:3918;width:17811;height:75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53C8CF72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59CB1D2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602A7214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57674E58" w14:textId="77777777" w:rsidR="00CD3069" w:rsidRPr="00CD3069" w:rsidRDefault="00CD3069" w:rsidP="00CD3069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F1660" w:rsidRPr="002969AB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7BF620" wp14:editId="4D9E0663">
                <wp:simplePos x="0" y="0"/>
                <wp:positionH relativeFrom="column">
                  <wp:posOffset>45085</wp:posOffset>
                </wp:positionH>
                <wp:positionV relativeFrom="paragraph">
                  <wp:posOffset>2072962</wp:posOffset>
                </wp:positionV>
                <wp:extent cx="2847340" cy="260985"/>
                <wp:effectExtent l="0" t="0" r="0" b="0"/>
                <wp:wrapNone/>
                <wp:docPr id="62" name="Text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734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DA37AC" w14:textId="27D14053" w:rsidR="00BA133E" w:rsidRPr="002969AB" w:rsidRDefault="008D6A8F" w:rsidP="00BA133E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老師期望你</w:t>
                            </w:r>
                            <w:r w:rsidR="00484C23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能</w:t>
                            </w:r>
                            <w:r w:rsidR="00287121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學會</w:t>
                            </w:r>
                            <w:r w:rsidR="00484C23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甚</w:t>
                            </w:r>
                            <w:r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麼</w:t>
                            </w:r>
                            <w:r w:rsidR="00336921" w:rsidRPr="002969AB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7BF620" id="TextBox 61" o:spid="_x0000_s1076" type="#_x0000_t202" style="position:absolute;margin-left:3.55pt;margin-top:163.25pt;width:224.2pt;height:20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" filled="f" stroked="f">
                <v:textbox style="mso-fit-shape-to-text:t">
                  <w:txbxContent>
                    <w:p w14:paraId="67DA37AC" w14:textId="27D14053" w:rsidR="00BA133E" w:rsidRPr="002969AB" w:rsidRDefault="008D6A8F" w:rsidP="00BA133E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老師期望你</w:t>
                      </w:r>
                      <w:r w:rsidR="00484C23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能</w:t>
                      </w:r>
                      <w:r w:rsidR="00287121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學會</w:t>
                      </w:r>
                      <w:r w:rsidR="00484C23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甚</w:t>
                      </w:r>
                      <w:r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麼</w:t>
                      </w:r>
                      <w:r w:rsidR="00336921" w:rsidRPr="002969AB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A133E" w:rsidRPr="002969AB" w:rsidSect="00CD3069">
      <w:pgSz w:w="12240" w:h="15840"/>
      <w:pgMar w:top="567" w:right="1043" w:bottom="56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71081" w14:textId="77777777" w:rsidR="00D5796C" w:rsidRDefault="00D5796C" w:rsidP="00D5540F">
      <w:pPr>
        <w:spacing w:after="0" w:line="240" w:lineRule="auto"/>
      </w:pPr>
      <w:r>
        <w:separator/>
      </w:r>
    </w:p>
  </w:endnote>
  <w:endnote w:type="continuationSeparator" w:id="0">
    <w:p w14:paraId="536F11ED" w14:textId="77777777" w:rsidR="00D5796C" w:rsidRDefault="00D5796C" w:rsidP="00D55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F6C49" w14:textId="77777777" w:rsidR="00D5796C" w:rsidRDefault="00D5796C" w:rsidP="00D5540F">
      <w:pPr>
        <w:spacing w:after="0" w:line="240" w:lineRule="auto"/>
      </w:pPr>
      <w:r>
        <w:separator/>
      </w:r>
    </w:p>
  </w:footnote>
  <w:footnote w:type="continuationSeparator" w:id="0">
    <w:p w14:paraId="751084E2" w14:textId="77777777" w:rsidR="00D5796C" w:rsidRDefault="00D5796C" w:rsidP="00D554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c0MDcwMDYyMjBV0lEKTi0uzszPAykwrAUA+hmt1iwAAAA="/>
  </w:docVars>
  <w:rsids>
    <w:rsidRoot w:val="00BA133E"/>
    <w:rsid w:val="00002CDC"/>
    <w:rsid w:val="000312BA"/>
    <w:rsid w:val="00057828"/>
    <w:rsid w:val="000B026B"/>
    <w:rsid w:val="0021589E"/>
    <w:rsid w:val="00287121"/>
    <w:rsid w:val="002969AB"/>
    <w:rsid w:val="00336921"/>
    <w:rsid w:val="00436B03"/>
    <w:rsid w:val="00484C23"/>
    <w:rsid w:val="004F1096"/>
    <w:rsid w:val="004F49F9"/>
    <w:rsid w:val="005845A4"/>
    <w:rsid w:val="006B2903"/>
    <w:rsid w:val="0074051A"/>
    <w:rsid w:val="007912A7"/>
    <w:rsid w:val="007F1660"/>
    <w:rsid w:val="00855303"/>
    <w:rsid w:val="00860733"/>
    <w:rsid w:val="008D6A8F"/>
    <w:rsid w:val="00974041"/>
    <w:rsid w:val="00AB477A"/>
    <w:rsid w:val="00B41435"/>
    <w:rsid w:val="00B638AD"/>
    <w:rsid w:val="00BA133E"/>
    <w:rsid w:val="00C24ACF"/>
    <w:rsid w:val="00C42D13"/>
    <w:rsid w:val="00CA7FCE"/>
    <w:rsid w:val="00CC20F7"/>
    <w:rsid w:val="00CD3069"/>
    <w:rsid w:val="00D37442"/>
    <w:rsid w:val="00D47427"/>
    <w:rsid w:val="00D5540F"/>
    <w:rsid w:val="00D5796C"/>
    <w:rsid w:val="00E05BA9"/>
    <w:rsid w:val="00E1555D"/>
    <w:rsid w:val="00E54E77"/>
    <w:rsid w:val="00EA294A"/>
    <w:rsid w:val="00EB7B27"/>
    <w:rsid w:val="00EC3F96"/>
    <w:rsid w:val="00F34810"/>
    <w:rsid w:val="00FB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9E1D0E"/>
  <w15:chartTrackingRefBased/>
  <w15:docId w15:val="{1F95F646-908D-40A5-94F5-78338CF26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BA133E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table" w:styleId="a3">
    <w:name w:val="Table Grid"/>
    <w:basedOn w:val="a1"/>
    <w:uiPriority w:val="39"/>
    <w:rsid w:val="00BA1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5540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D5540F"/>
  </w:style>
  <w:style w:type="paragraph" w:styleId="a6">
    <w:name w:val="footer"/>
    <w:basedOn w:val="a"/>
    <w:link w:val="a7"/>
    <w:uiPriority w:val="99"/>
    <w:unhideWhenUsed/>
    <w:rsid w:val="00D5540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D5540F"/>
  </w:style>
  <w:style w:type="paragraph" w:styleId="a8">
    <w:name w:val="Balloon Text"/>
    <w:basedOn w:val="a"/>
    <w:link w:val="a9"/>
    <w:uiPriority w:val="99"/>
    <w:semiHidden/>
    <w:unhideWhenUsed/>
    <w:rsid w:val="004F10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4F109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2-16T08:22:00Z</dcterms:created>
  <dcterms:modified xsi:type="dcterms:W3CDTF">2020-12-16T08:22:00Z</dcterms:modified>
</cp:coreProperties>
</file>